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C2CEC4" w14:textId="5D0BAF79" w:rsidR="008676BA" w:rsidRDefault="00715BC6">
      <w:r>
        <w:t>Q1.</w:t>
      </w:r>
      <w:r>
        <w:tab/>
        <w:t>Explain the architecture of android.</w:t>
      </w:r>
    </w:p>
    <w:p w14:paraId="2457952B" w14:textId="14F691A7" w:rsidR="00715BC6" w:rsidRDefault="00715BC6">
      <w:r>
        <w:t>Q2.</w:t>
      </w:r>
      <w:r>
        <w:tab/>
        <w:t>Explain android application framework.</w:t>
      </w:r>
    </w:p>
    <w:p w14:paraId="523E6AD0" w14:textId="547C9150" w:rsidR="00715BC6" w:rsidRDefault="00715BC6">
      <w:r>
        <w:t>Q3.</w:t>
      </w:r>
      <w:r>
        <w:tab/>
        <w:t>Sandboxing</w:t>
      </w:r>
    </w:p>
    <w:p w14:paraId="49DF8720" w14:textId="0DAD0D0A" w:rsidR="00715BC6" w:rsidRDefault="00715BC6">
      <w:r>
        <w:t>Q4.</w:t>
      </w:r>
      <w:r>
        <w:tab/>
        <w:t>Explain inter process communication.</w:t>
      </w:r>
    </w:p>
    <w:p w14:paraId="42D9F267" w14:textId="636EE433" w:rsidR="00715BC6" w:rsidRDefault="00715BC6">
      <w:r>
        <w:t>Q5.</w:t>
      </w:r>
      <w:r>
        <w:tab/>
        <w:t>Explain android boot process.</w:t>
      </w:r>
    </w:p>
    <w:p w14:paraId="089E41A0" w14:textId="4C3AFCC4" w:rsidR="00715BC6" w:rsidRDefault="00715BC6">
      <w:r>
        <w:t>Q6.</w:t>
      </w:r>
      <w:r>
        <w:tab/>
        <w:t>Explain the ABD commands.</w:t>
      </w:r>
    </w:p>
    <w:p w14:paraId="0DFFC352" w14:textId="66F44D5A" w:rsidR="00715BC6" w:rsidRDefault="00715BC6">
      <w:r>
        <w:t>Q7.</w:t>
      </w:r>
      <w:r>
        <w:tab/>
      </w:r>
      <w:r w:rsidR="005423AC">
        <w:t>List the android</w:t>
      </w:r>
      <w:r>
        <w:t xml:space="preserve"> application </w:t>
      </w:r>
      <w:r w:rsidR="005423AC">
        <w:t>vulnerability exploitation &amp; explain any 3 vulnerability.</w:t>
      </w:r>
    </w:p>
    <w:p w14:paraId="7878A32D" w14:textId="23C9EB75" w:rsidR="005423AC" w:rsidRDefault="005423AC">
      <w:r>
        <w:t>Q8.</w:t>
      </w:r>
      <w:r>
        <w:tab/>
        <w:t>Explain the mobile application security pen-testing process.</w:t>
      </w:r>
    </w:p>
    <w:p w14:paraId="145ABFDE" w14:textId="149F297B" w:rsidR="005423AC" w:rsidRDefault="005423AC">
      <w:r>
        <w:t>Q9.</w:t>
      </w:r>
      <w:r>
        <w:tab/>
        <w:t>What is reverse engineering?</w:t>
      </w:r>
    </w:p>
    <w:p w14:paraId="3906FE78" w14:textId="05FB756B" w:rsidR="005423AC" w:rsidRDefault="005423AC">
      <w:r>
        <w:t>Q10.</w:t>
      </w:r>
      <w:r>
        <w:tab/>
        <w:t>What are tools for the mobile application reverse engineering process.</w:t>
      </w:r>
    </w:p>
    <w:p w14:paraId="1AD449F0" w14:textId="243B1003" w:rsidR="005423AC" w:rsidRDefault="005423AC">
      <w:r>
        <w:t>Q11.</w:t>
      </w:r>
      <w:r>
        <w:tab/>
        <w:t xml:space="preserve">Explain JDEX, JDGUI, </w:t>
      </w:r>
      <w:proofErr w:type="spellStart"/>
      <w:r>
        <w:t>DexDum</w:t>
      </w:r>
      <w:proofErr w:type="spellEnd"/>
      <w:r>
        <w:t>, reverse engineering process.</w:t>
      </w:r>
    </w:p>
    <w:p w14:paraId="08E207BA" w14:textId="6B4BFACD" w:rsidR="005423AC" w:rsidRDefault="005423AC">
      <w:r>
        <w:t>Q12.</w:t>
      </w:r>
      <w:r>
        <w:tab/>
        <w:t>Write the short note on android application tear-down &amp; secure source code review process.</w:t>
      </w:r>
    </w:p>
    <w:p w14:paraId="5CE16AC1" w14:textId="62EF0BB3" w:rsidR="005423AC" w:rsidRDefault="005423AC">
      <w:r>
        <w:t>Q13.</w:t>
      </w:r>
      <w:r>
        <w:tab/>
      </w:r>
      <w:r w:rsidR="00835B5E">
        <w:t xml:space="preserve">What is the importance of </w:t>
      </w:r>
      <w:proofErr w:type="spellStart"/>
      <w:r w:rsidR="00835B5E">
        <w:t>drozer</w:t>
      </w:r>
      <w:proofErr w:type="spellEnd"/>
      <w:r w:rsidR="00835B5E">
        <w:t xml:space="preserve"> for mobile security auditing.</w:t>
      </w:r>
    </w:p>
    <w:p w14:paraId="07A0CE7D" w14:textId="0924F0BD" w:rsidR="00835B5E" w:rsidRDefault="00835B5E">
      <w:r>
        <w:t>Q14.</w:t>
      </w:r>
      <w:r>
        <w:tab/>
        <w:t>Explain the static &amp; dynamic analysis.</w:t>
      </w:r>
    </w:p>
    <w:p w14:paraId="7F2D96A7" w14:textId="6C54C219" w:rsidR="00835B5E" w:rsidRDefault="00835B5E">
      <w:r>
        <w:t>Q15.</w:t>
      </w:r>
      <w:r>
        <w:tab/>
        <w:t>Explain the QARK vulnerability assessment process.</w:t>
      </w:r>
    </w:p>
    <w:p w14:paraId="0AA73518" w14:textId="581DD19F" w:rsidR="00835B5E" w:rsidRDefault="00835B5E" w:rsidP="00835B5E">
      <w:pPr>
        <w:jc w:val="center"/>
      </w:pPr>
      <w:r>
        <w:t>-----x-----</w:t>
      </w:r>
    </w:p>
    <w:p w14:paraId="54888CC1" w14:textId="39AF2053" w:rsidR="00835B5E" w:rsidRDefault="00835B5E" w:rsidP="00835B5E">
      <w:r>
        <w:t>Q16.</w:t>
      </w:r>
      <w:r>
        <w:tab/>
        <w:t>Write a short note on exposed framework process, Frida and objection framework.</w:t>
      </w:r>
    </w:p>
    <w:p w14:paraId="0E77EB6B" w14:textId="533382D3" w:rsidR="00835B5E" w:rsidRDefault="00835B5E" w:rsidP="00835B5E">
      <w:r>
        <w:t>Q17.</w:t>
      </w:r>
      <w:r>
        <w:tab/>
        <w:t>Explain the android traffic interruption.</w:t>
      </w:r>
    </w:p>
    <w:p w14:paraId="7A2EBAF4" w14:textId="7B9EAA09" w:rsidR="00835B5E" w:rsidRDefault="00835B5E" w:rsidP="00835B5E">
      <w:r>
        <w:t>Q18.</w:t>
      </w:r>
      <w:r>
        <w:tab/>
        <w:t xml:space="preserve">Explain the passive </w:t>
      </w:r>
      <w:r w:rsidR="00D574CE">
        <w:t xml:space="preserve">&amp; active </w:t>
      </w:r>
      <w:r>
        <w:t>analysis</w:t>
      </w:r>
      <w:r w:rsidR="00D574CE">
        <w:t xml:space="preserve"> for android traffic.</w:t>
      </w:r>
    </w:p>
    <w:p w14:paraId="5D45EF58" w14:textId="701B4F65" w:rsidR="00835B5E" w:rsidRDefault="00835B5E" w:rsidP="00835B5E">
      <w:r>
        <w:t>Q19.</w:t>
      </w:r>
      <w:r>
        <w:tab/>
      </w:r>
      <w:r w:rsidR="00D574CE">
        <w:t>What is the SSL traffic &amp; why it is important for android traffic analysis.</w:t>
      </w:r>
    </w:p>
    <w:p w14:paraId="62C1DB70" w14:textId="6E2C5A21" w:rsidR="00D574CE" w:rsidRDefault="00D574CE" w:rsidP="00835B5E">
      <w:r>
        <w:t>Q20.</w:t>
      </w:r>
      <w:r>
        <w:tab/>
        <w:t>Write a short note on HTTPS proxy interruption.</w:t>
      </w:r>
    </w:p>
    <w:sectPr w:rsidR="00D574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1tLQ0MTUxMze1MDRU0lEKTi0uzszPAykwrAUA1G4aJiwAAAA="/>
  </w:docVars>
  <w:rsids>
    <w:rsidRoot w:val="00715BC6"/>
    <w:rsid w:val="005423AC"/>
    <w:rsid w:val="00715BC6"/>
    <w:rsid w:val="00835B5E"/>
    <w:rsid w:val="008676BA"/>
    <w:rsid w:val="00D57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BEF05"/>
  <w15:chartTrackingRefBased/>
  <w15:docId w15:val="{E867D8BC-2DE3-4EE9-AD7D-5D56A3393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ayak Bhagwat</dc:creator>
  <cp:keywords/>
  <dc:description/>
  <cp:lastModifiedBy>Vinayak Bhagwat</cp:lastModifiedBy>
  <cp:revision>1</cp:revision>
  <dcterms:created xsi:type="dcterms:W3CDTF">2022-07-18T06:38:00Z</dcterms:created>
  <dcterms:modified xsi:type="dcterms:W3CDTF">2022-07-18T06:57:00Z</dcterms:modified>
</cp:coreProperties>
</file>